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D785C" w14:textId="77777777" w:rsidR="002372C6" w:rsidRDefault="002372C6" w:rsidP="002F24AF">
      <w:pPr>
        <w:spacing w:line="276" w:lineRule="auto"/>
        <w:jc w:val="center"/>
        <w:rPr>
          <w:rFonts w:ascii="Calibri" w:hAnsi="Calibri" w:cs="Calibri"/>
          <w:b/>
          <w:sz w:val="24"/>
          <w:lang w:val="en-US"/>
        </w:rPr>
      </w:pPr>
    </w:p>
    <w:p w14:paraId="10F1AD40" w14:textId="4FA82C7D" w:rsidR="00D45822" w:rsidRDefault="00557799" w:rsidP="00F752A7">
      <w:pPr>
        <w:spacing w:line="276" w:lineRule="auto"/>
        <w:jc w:val="center"/>
        <w:rPr>
          <w:rFonts w:ascii="Calibri" w:hAnsi="Calibri" w:cs="Calibri"/>
          <w:b/>
          <w:sz w:val="28"/>
          <w:szCs w:val="28"/>
          <w:lang w:val="en-US"/>
        </w:rPr>
      </w:pPr>
      <w:proofErr w:type="spellStart"/>
      <w:r>
        <w:rPr>
          <w:rFonts w:ascii="Calibri" w:hAnsi="Calibri" w:cs="Calibri"/>
          <w:b/>
          <w:sz w:val="28"/>
          <w:szCs w:val="28"/>
          <w:lang w:val="en-US"/>
        </w:rPr>
        <w:t>Prijavni</w:t>
      </w:r>
      <w:proofErr w:type="spellEnd"/>
      <w:r>
        <w:rPr>
          <w:rFonts w:ascii="Calibri" w:hAnsi="Calibri" w:cs="Calibri"/>
          <w:b/>
          <w:sz w:val="28"/>
          <w:szCs w:val="28"/>
          <w:lang w:val="en-US"/>
        </w:rPr>
        <w:t xml:space="preserve"> </w:t>
      </w:r>
      <w:proofErr w:type="spellStart"/>
      <w:r>
        <w:rPr>
          <w:rFonts w:ascii="Calibri" w:hAnsi="Calibri" w:cs="Calibri"/>
          <w:b/>
          <w:sz w:val="28"/>
          <w:szCs w:val="28"/>
          <w:lang w:val="en-US"/>
        </w:rPr>
        <w:t>obrazac</w:t>
      </w:r>
      <w:proofErr w:type="spellEnd"/>
      <w:r>
        <w:rPr>
          <w:rFonts w:ascii="Calibri" w:hAnsi="Calibri" w:cs="Calibri"/>
          <w:b/>
          <w:sz w:val="28"/>
          <w:szCs w:val="28"/>
          <w:lang w:val="en-US"/>
        </w:rPr>
        <w:t xml:space="preserve"> </w:t>
      </w:r>
    </w:p>
    <w:p w14:paraId="01BF85F0" w14:textId="77777777" w:rsidR="00557799" w:rsidRPr="00557799" w:rsidRDefault="00557799" w:rsidP="00557799">
      <w:pPr>
        <w:spacing w:line="276" w:lineRule="auto"/>
        <w:jc w:val="center"/>
        <w:rPr>
          <w:rFonts w:ascii="Calibri" w:hAnsi="Calibri" w:cs="Calibri"/>
          <w:b/>
          <w:color w:val="000000" w:themeColor="text1"/>
          <w:sz w:val="28"/>
          <w:szCs w:val="28"/>
          <w:lang w:val="en-US"/>
        </w:rPr>
      </w:pPr>
    </w:p>
    <w:p w14:paraId="40203A35" w14:textId="77777777" w:rsidR="00557799" w:rsidRPr="00557799" w:rsidRDefault="00557799" w:rsidP="00557799">
      <w:pPr>
        <w:jc w:val="center"/>
        <w:rPr>
          <w:rFonts w:ascii="Times New Roman" w:hAnsi="Times New Roman"/>
          <w:b/>
          <w:bCs/>
          <w:color w:val="000000" w:themeColor="text1"/>
          <w:sz w:val="24"/>
        </w:rPr>
      </w:pPr>
      <w:r w:rsidRPr="00557799">
        <w:rPr>
          <w:rFonts w:ascii="Times New Roman" w:hAnsi="Times New Roman"/>
          <w:b/>
          <w:bCs/>
          <w:color w:val="000000" w:themeColor="text1"/>
          <w:sz w:val="24"/>
        </w:rPr>
        <w:t xml:space="preserve">E-learning </w:t>
      </w:r>
      <w:proofErr w:type="spellStart"/>
      <w:r w:rsidRPr="00557799">
        <w:rPr>
          <w:rFonts w:ascii="Times New Roman" w:hAnsi="Times New Roman"/>
          <w:b/>
          <w:bCs/>
          <w:color w:val="000000" w:themeColor="text1"/>
          <w:sz w:val="24"/>
        </w:rPr>
        <w:t>kurs</w:t>
      </w:r>
      <w:proofErr w:type="spellEnd"/>
      <w:r w:rsidRPr="00557799">
        <w:rPr>
          <w:rFonts w:ascii="Times New Roman" w:hAnsi="Times New Roman"/>
          <w:b/>
          <w:bCs/>
          <w:color w:val="000000" w:themeColor="text1"/>
          <w:sz w:val="24"/>
        </w:rPr>
        <w:t xml:space="preserve"> </w:t>
      </w:r>
      <w:proofErr w:type="spellStart"/>
      <w:r w:rsidRPr="00557799">
        <w:rPr>
          <w:rFonts w:ascii="Times New Roman" w:hAnsi="Times New Roman"/>
          <w:b/>
          <w:bCs/>
          <w:color w:val="000000" w:themeColor="text1"/>
          <w:sz w:val="24"/>
        </w:rPr>
        <w:t>Kapitalni</w:t>
      </w:r>
      <w:proofErr w:type="spellEnd"/>
      <w:r w:rsidRPr="00557799">
        <w:rPr>
          <w:rFonts w:ascii="Times New Roman" w:hAnsi="Times New Roman"/>
          <w:b/>
          <w:bCs/>
          <w:color w:val="000000" w:themeColor="text1"/>
          <w:sz w:val="24"/>
        </w:rPr>
        <w:t xml:space="preserve"> </w:t>
      </w:r>
      <w:proofErr w:type="spellStart"/>
      <w:r w:rsidRPr="00557799">
        <w:rPr>
          <w:rFonts w:ascii="Times New Roman" w:hAnsi="Times New Roman"/>
          <w:b/>
          <w:bCs/>
          <w:color w:val="000000" w:themeColor="text1"/>
          <w:sz w:val="24"/>
        </w:rPr>
        <w:t>infrastrukturni</w:t>
      </w:r>
      <w:proofErr w:type="spellEnd"/>
      <w:r w:rsidRPr="00557799">
        <w:rPr>
          <w:rFonts w:ascii="Times New Roman" w:hAnsi="Times New Roman"/>
          <w:b/>
          <w:bCs/>
          <w:color w:val="000000" w:themeColor="text1"/>
          <w:sz w:val="24"/>
        </w:rPr>
        <w:t xml:space="preserve"> </w:t>
      </w:r>
      <w:proofErr w:type="spellStart"/>
      <w:r w:rsidRPr="00557799">
        <w:rPr>
          <w:rFonts w:ascii="Times New Roman" w:hAnsi="Times New Roman"/>
          <w:b/>
          <w:bCs/>
          <w:color w:val="000000" w:themeColor="text1"/>
          <w:sz w:val="24"/>
        </w:rPr>
        <w:t>investicioni</w:t>
      </w:r>
      <w:proofErr w:type="spellEnd"/>
      <w:r w:rsidRPr="00557799">
        <w:rPr>
          <w:rFonts w:ascii="Times New Roman" w:hAnsi="Times New Roman"/>
          <w:b/>
          <w:bCs/>
          <w:color w:val="000000" w:themeColor="text1"/>
          <w:sz w:val="24"/>
        </w:rPr>
        <w:t xml:space="preserve"> </w:t>
      </w:r>
      <w:proofErr w:type="spellStart"/>
      <w:r w:rsidRPr="00557799">
        <w:rPr>
          <w:rFonts w:ascii="Times New Roman" w:hAnsi="Times New Roman"/>
          <w:b/>
          <w:bCs/>
          <w:color w:val="000000" w:themeColor="text1"/>
          <w:sz w:val="24"/>
        </w:rPr>
        <w:t>projekti</w:t>
      </w:r>
      <w:proofErr w:type="spellEnd"/>
      <w:r w:rsidRPr="00557799">
        <w:rPr>
          <w:rFonts w:ascii="Times New Roman" w:hAnsi="Times New Roman"/>
          <w:b/>
          <w:bCs/>
          <w:color w:val="000000" w:themeColor="text1"/>
          <w:sz w:val="24"/>
        </w:rPr>
        <w:t xml:space="preserve"> u </w:t>
      </w:r>
      <w:proofErr w:type="spellStart"/>
      <w:r w:rsidRPr="00557799">
        <w:rPr>
          <w:rFonts w:ascii="Times New Roman" w:hAnsi="Times New Roman"/>
          <w:b/>
          <w:bCs/>
          <w:color w:val="000000" w:themeColor="text1"/>
          <w:sz w:val="24"/>
        </w:rPr>
        <w:t>sektoru</w:t>
      </w:r>
      <w:proofErr w:type="spellEnd"/>
      <w:r w:rsidRPr="00557799">
        <w:rPr>
          <w:rFonts w:ascii="Times New Roman" w:hAnsi="Times New Roman"/>
          <w:b/>
          <w:bCs/>
          <w:color w:val="000000" w:themeColor="text1"/>
          <w:sz w:val="24"/>
        </w:rPr>
        <w:t xml:space="preserve"> </w:t>
      </w:r>
      <w:proofErr w:type="spellStart"/>
      <w:r w:rsidRPr="00557799">
        <w:rPr>
          <w:rFonts w:ascii="Times New Roman" w:hAnsi="Times New Roman"/>
          <w:b/>
          <w:bCs/>
          <w:color w:val="000000" w:themeColor="text1"/>
          <w:sz w:val="24"/>
        </w:rPr>
        <w:t>voda</w:t>
      </w:r>
      <w:proofErr w:type="spellEnd"/>
      <w:r w:rsidRPr="00557799">
        <w:rPr>
          <w:rFonts w:ascii="Times New Roman" w:hAnsi="Times New Roman"/>
          <w:b/>
          <w:bCs/>
          <w:color w:val="000000" w:themeColor="text1"/>
          <w:sz w:val="24"/>
        </w:rPr>
        <w:t xml:space="preserve"> </w:t>
      </w:r>
      <w:proofErr w:type="spellStart"/>
      <w:r w:rsidRPr="00557799">
        <w:rPr>
          <w:rFonts w:ascii="Times New Roman" w:hAnsi="Times New Roman"/>
          <w:b/>
          <w:bCs/>
          <w:color w:val="000000" w:themeColor="text1"/>
          <w:sz w:val="24"/>
        </w:rPr>
        <w:t>i</w:t>
      </w:r>
      <w:proofErr w:type="spellEnd"/>
      <w:r w:rsidRPr="00557799">
        <w:rPr>
          <w:rFonts w:ascii="Times New Roman" w:hAnsi="Times New Roman"/>
          <w:b/>
          <w:bCs/>
          <w:color w:val="000000" w:themeColor="text1"/>
          <w:sz w:val="24"/>
        </w:rPr>
        <w:t xml:space="preserve"> </w:t>
      </w:r>
      <w:proofErr w:type="spellStart"/>
      <w:r w:rsidRPr="00557799">
        <w:rPr>
          <w:rFonts w:ascii="Times New Roman" w:hAnsi="Times New Roman"/>
          <w:b/>
          <w:bCs/>
          <w:color w:val="000000" w:themeColor="text1"/>
          <w:sz w:val="24"/>
        </w:rPr>
        <w:t>sanitacije</w:t>
      </w:r>
      <w:proofErr w:type="spellEnd"/>
    </w:p>
    <w:p w14:paraId="10B07239" w14:textId="77777777" w:rsidR="00557799" w:rsidRDefault="00557799" w:rsidP="00D45822">
      <w:pPr>
        <w:spacing w:line="276" w:lineRule="auto"/>
        <w:jc w:val="center"/>
        <w:rPr>
          <w:rFonts w:ascii="Calibri" w:hAnsi="Calibri" w:cs="Calibri"/>
          <w:b/>
          <w:color w:val="365F91" w:themeColor="accent1" w:themeShade="BF"/>
          <w:sz w:val="28"/>
          <w:szCs w:val="28"/>
          <w:lang w:val="en-US"/>
        </w:rPr>
      </w:pPr>
    </w:p>
    <w:p w14:paraId="4F13C506" w14:textId="77777777" w:rsidR="00BB0F87" w:rsidRDefault="00BB0F87" w:rsidP="00616EF6">
      <w:pPr>
        <w:spacing w:line="276" w:lineRule="auto"/>
        <w:rPr>
          <w:rFonts w:ascii="Calibri" w:hAnsi="Calibri" w:cs="Calibri"/>
          <w:sz w:val="24"/>
          <w:lang w:val="en-US"/>
        </w:rPr>
      </w:pPr>
    </w:p>
    <w:tbl>
      <w:tblPr>
        <w:tblStyle w:val="TableGrid"/>
        <w:tblW w:w="8931" w:type="dxa"/>
        <w:tblInd w:w="108" w:type="dxa"/>
        <w:tblLook w:val="04A0" w:firstRow="1" w:lastRow="0" w:firstColumn="1" w:lastColumn="0" w:noHBand="0" w:noVBand="1"/>
      </w:tblPr>
      <w:tblGrid>
        <w:gridCol w:w="1450"/>
        <w:gridCol w:w="1672"/>
        <w:gridCol w:w="1744"/>
        <w:gridCol w:w="4065"/>
      </w:tblGrid>
      <w:tr w:rsidR="00D664D4" w:rsidRPr="002372C6" w14:paraId="658BED01" w14:textId="77777777" w:rsidTr="00E4680B">
        <w:trPr>
          <w:trHeight w:val="439"/>
        </w:trPr>
        <w:tc>
          <w:tcPr>
            <w:tcW w:w="1450" w:type="dxa"/>
            <w:shd w:val="clear" w:color="auto" w:fill="D9D9D9" w:themeFill="background1" w:themeFillShade="D9"/>
          </w:tcPr>
          <w:p w14:paraId="447A56F0" w14:textId="0778E7F8" w:rsidR="00E13059" w:rsidRPr="002372C6" w:rsidRDefault="00557799" w:rsidP="00557799">
            <w:pPr>
              <w:spacing w:line="360" w:lineRule="auto"/>
              <w:rPr>
                <w:rFonts w:ascii="Calibri" w:hAnsi="Calibri" w:cs="Calibri"/>
                <w:b/>
                <w:sz w:val="24"/>
                <w:lang w:val="en-US"/>
              </w:rPr>
            </w:pPr>
            <w:r>
              <w:rPr>
                <w:rFonts w:ascii="Calibri" w:hAnsi="Calibri" w:cs="Calibri"/>
                <w:b/>
                <w:sz w:val="24"/>
                <w:lang w:val="en-US"/>
              </w:rPr>
              <w:t xml:space="preserve">Ime </w:t>
            </w:r>
            <w:proofErr w:type="spellStart"/>
            <w:r>
              <w:rPr>
                <w:rFonts w:ascii="Calibri" w:hAnsi="Calibri" w:cs="Calibri"/>
                <w:b/>
                <w:sz w:val="24"/>
                <w:lang w:val="en-US"/>
              </w:rPr>
              <w:t>i</w:t>
            </w:r>
            <w:proofErr w:type="spellEnd"/>
            <w:r>
              <w:rPr>
                <w:rFonts w:ascii="Calibri" w:hAnsi="Calibri" w:cs="Calibri"/>
                <w:b/>
                <w:sz w:val="24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sz w:val="24"/>
                <w:lang w:val="en-US"/>
              </w:rPr>
              <w:t>prezime</w:t>
            </w:r>
            <w:proofErr w:type="spellEnd"/>
            <w:r>
              <w:rPr>
                <w:rFonts w:ascii="Calibri" w:hAnsi="Calibri" w:cs="Calibri"/>
                <w:b/>
                <w:sz w:val="24"/>
                <w:lang w:val="en-US"/>
              </w:rPr>
              <w:t xml:space="preserve"> </w:t>
            </w:r>
          </w:p>
        </w:tc>
        <w:tc>
          <w:tcPr>
            <w:tcW w:w="1672" w:type="dxa"/>
            <w:shd w:val="clear" w:color="auto" w:fill="D9D9D9" w:themeFill="background1" w:themeFillShade="D9"/>
          </w:tcPr>
          <w:p w14:paraId="24661446" w14:textId="5BB84D43" w:rsidR="00E13059" w:rsidRPr="002372C6" w:rsidRDefault="00557799" w:rsidP="00AB61FB">
            <w:pPr>
              <w:spacing w:line="360" w:lineRule="auto"/>
              <w:jc w:val="both"/>
              <w:rPr>
                <w:rFonts w:ascii="Calibri" w:hAnsi="Calibri" w:cs="Calibri"/>
                <w:b/>
                <w:sz w:val="24"/>
                <w:lang w:val="en-US"/>
              </w:rPr>
            </w:pPr>
            <w:r>
              <w:rPr>
                <w:rFonts w:ascii="Calibri" w:hAnsi="Calibri" w:cs="Calibri"/>
                <w:b/>
                <w:sz w:val="24"/>
                <w:lang w:val="en-US"/>
              </w:rPr>
              <w:t>Općina/Grad</w:t>
            </w:r>
          </w:p>
        </w:tc>
        <w:tc>
          <w:tcPr>
            <w:tcW w:w="1744" w:type="dxa"/>
            <w:shd w:val="clear" w:color="auto" w:fill="D9D9D9" w:themeFill="background1" w:themeFillShade="D9"/>
          </w:tcPr>
          <w:p w14:paraId="7B248829" w14:textId="05A1D3B3" w:rsidR="00E13059" w:rsidRPr="002372C6" w:rsidRDefault="00557799" w:rsidP="00AB61FB">
            <w:pPr>
              <w:spacing w:line="360" w:lineRule="auto"/>
              <w:jc w:val="both"/>
              <w:rPr>
                <w:rFonts w:ascii="Calibri" w:hAnsi="Calibri" w:cs="Calibri"/>
                <w:b/>
                <w:sz w:val="24"/>
                <w:lang w:val="en-US"/>
              </w:rPr>
            </w:pPr>
            <w:proofErr w:type="spellStart"/>
            <w:r>
              <w:rPr>
                <w:rFonts w:ascii="Calibri" w:hAnsi="Calibri" w:cs="Calibri"/>
                <w:b/>
                <w:sz w:val="24"/>
                <w:lang w:val="en-US"/>
              </w:rPr>
              <w:t>Pozicija</w:t>
            </w:r>
            <w:proofErr w:type="spellEnd"/>
            <w:r>
              <w:rPr>
                <w:rFonts w:ascii="Calibri" w:hAnsi="Calibri" w:cs="Calibri"/>
                <w:b/>
                <w:sz w:val="24"/>
                <w:lang w:val="en-US"/>
              </w:rPr>
              <w:t xml:space="preserve"> 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438878B7" w14:textId="77777777" w:rsidR="00E13059" w:rsidRPr="002372C6" w:rsidRDefault="00E13059" w:rsidP="00AB61FB">
            <w:pPr>
              <w:spacing w:line="360" w:lineRule="auto"/>
              <w:jc w:val="both"/>
              <w:rPr>
                <w:rFonts w:ascii="Calibri" w:hAnsi="Calibri" w:cs="Calibri"/>
                <w:b/>
                <w:sz w:val="24"/>
                <w:lang w:val="en-US"/>
              </w:rPr>
            </w:pPr>
            <w:r w:rsidRPr="002372C6">
              <w:rPr>
                <w:rFonts w:ascii="Calibri" w:hAnsi="Calibri" w:cs="Calibri"/>
                <w:b/>
                <w:sz w:val="24"/>
                <w:lang w:val="en-US"/>
              </w:rPr>
              <w:t>E-mail</w:t>
            </w:r>
          </w:p>
        </w:tc>
      </w:tr>
      <w:tr w:rsidR="009D2742" w:rsidRPr="009D2742" w14:paraId="73243894" w14:textId="77777777" w:rsidTr="00E4680B">
        <w:trPr>
          <w:trHeight w:val="440"/>
        </w:trPr>
        <w:tc>
          <w:tcPr>
            <w:tcW w:w="1450" w:type="dxa"/>
          </w:tcPr>
          <w:p w14:paraId="4410281D" w14:textId="6A91FD7E" w:rsidR="009D2742" w:rsidRPr="002B61B2" w:rsidRDefault="009D2742" w:rsidP="002372C6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672" w:type="dxa"/>
          </w:tcPr>
          <w:p w14:paraId="3ADFB7D4" w14:textId="1DBCAEFE" w:rsidR="009D2742" w:rsidRPr="002B61B2" w:rsidRDefault="009D2742" w:rsidP="004D23EB">
            <w:pPr>
              <w:jc w:val="bot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744" w:type="dxa"/>
          </w:tcPr>
          <w:p w14:paraId="339C0AF2" w14:textId="5CBB6FCB" w:rsidR="009D2742" w:rsidRPr="002B61B2" w:rsidRDefault="009D2742" w:rsidP="004D23EB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4065" w:type="dxa"/>
          </w:tcPr>
          <w:p w14:paraId="045CB1F8" w14:textId="05D52364" w:rsidR="006F1327" w:rsidRPr="002B61B2" w:rsidRDefault="006F1327" w:rsidP="002B61B2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</w:rPr>
            </w:pPr>
          </w:p>
        </w:tc>
      </w:tr>
      <w:tr w:rsidR="009D2742" w:rsidRPr="009D2742" w14:paraId="6C55C5E0" w14:textId="77777777" w:rsidTr="00E4680B">
        <w:trPr>
          <w:trHeight w:val="439"/>
        </w:trPr>
        <w:tc>
          <w:tcPr>
            <w:tcW w:w="1450" w:type="dxa"/>
          </w:tcPr>
          <w:p w14:paraId="4F9B7C87" w14:textId="406A64C5" w:rsidR="009D2742" w:rsidRPr="009D2742" w:rsidRDefault="009D2742" w:rsidP="002372C6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672" w:type="dxa"/>
          </w:tcPr>
          <w:p w14:paraId="1B051D23" w14:textId="744CC68F" w:rsidR="009D2742" w:rsidRPr="009D2742" w:rsidRDefault="009D2742" w:rsidP="004D23EB">
            <w:pPr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744" w:type="dxa"/>
          </w:tcPr>
          <w:p w14:paraId="2E3B963E" w14:textId="67D51328" w:rsidR="009D2742" w:rsidRPr="009D2742" w:rsidRDefault="009D2742" w:rsidP="00D86065">
            <w:pPr>
              <w:spacing w:line="360" w:lineRule="auto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4065" w:type="dxa"/>
          </w:tcPr>
          <w:p w14:paraId="3EFF89C9" w14:textId="7DB6C5F4" w:rsidR="009D2742" w:rsidRPr="00F9717D" w:rsidRDefault="009D2742" w:rsidP="00F9717D">
            <w:pPr>
              <w:pStyle w:val="Heading3"/>
              <w:shd w:val="clear" w:color="auto" w:fill="FFFFFF"/>
              <w:spacing w:line="300" w:lineRule="atLeast"/>
              <w:rPr>
                <w:rFonts w:asciiTheme="minorHAnsi" w:hAnsiTheme="minorHAnsi" w:cstheme="minorHAnsi"/>
                <w:color w:val="555555"/>
                <w:spacing w:val="5"/>
              </w:rPr>
            </w:pPr>
          </w:p>
        </w:tc>
      </w:tr>
      <w:tr w:rsidR="00A6230C" w:rsidRPr="009D2742" w14:paraId="44440FF2" w14:textId="77777777" w:rsidTr="00E4680B">
        <w:trPr>
          <w:trHeight w:val="439"/>
        </w:trPr>
        <w:tc>
          <w:tcPr>
            <w:tcW w:w="1450" w:type="dxa"/>
          </w:tcPr>
          <w:p w14:paraId="5E14EECB" w14:textId="77777777" w:rsidR="00A6230C" w:rsidRDefault="00A6230C" w:rsidP="002372C6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672" w:type="dxa"/>
          </w:tcPr>
          <w:p w14:paraId="6419D715" w14:textId="77777777" w:rsidR="00A6230C" w:rsidRDefault="00A6230C" w:rsidP="004D23EB">
            <w:pPr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744" w:type="dxa"/>
          </w:tcPr>
          <w:p w14:paraId="4E5D2BB3" w14:textId="77777777" w:rsidR="00A6230C" w:rsidRDefault="00A6230C" w:rsidP="00D86065">
            <w:pPr>
              <w:spacing w:line="360" w:lineRule="auto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4065" w:type="dxa"/>
          </w:tcPr>
          <w:p w14:paraId="67626185" w14:textId="77777777" w:rsidR="00A6230C" w:rsidRDefault="00A6230C" w:rsidP="00F9717D">
            <w:pPr>
              <w:pStyle w:val="Heading3"/>
              <w:shd w:val="clear" w:color="auto" w:fill="FFFFFF"/>
              <w:spacing w:line="300" w:lineRule="atLeast"/>
            </w:pPr>
          </w:p>
        </w:tc>
      </w:tr>
      <w:tr w:rsidR="00A6230C" w:rsidRPr="009D2742" w14:paraId="79365214" w14:textId="77777777" w:rsidTr="00E4680B">
        <w:trPr>
          <w:trHeight w:val="439"/>
        </w:trPr>
        <w:tc>
          <w:tcPr>
            <w:tcW w:w="1450" w:type="dxa"/>
          </w:tcPr>
          <w:p w14:paraId="73FCA37F" w14:textId="77777777" w:rsidR="00A6230C" w:rsidRDefault="00A6230C" w:rsidP="002372C6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672" w:type="dxa"/>
          </w:tcPr>
          <w:p w14:paraId="3E193C58" w14:textId="77777777" w:rsidR="00A6230C" w:rsidRDefault="00A6230C" w:rsidP="004D23EB">
            <w:pPr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744" w:type="dxa"/>
          </w:tcPr>
          <w:p w14:paraId="692CC386" w14:textId="77777777" w:rsidR="00A6230C" w:rsidRDefault="00A6230C" w:rsidP="00D86065">
            <w:pPr>
              <w:spacing w:line="360" w:lineRule="auto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4065" w:type="dxa"/>
          </w:tcPr>
          <w:p w14:paraId="7555D76C" w14:textId="77777777" w:rsidR="00A6230C" w:rsidRDefault="00A6230C" w:rsidP="00F9717D">
            <w:pPr>
              <w:pStyle w:val="Heading3"/>
              <w:shd w:val="clear" w:color="auto" w:fill="FFFFFF"/>
              <w:spacing w:line="300" w:lineRule="atLeast"/>
            </w:pPr>
          </w:p>
        </w:tc>
      </w:tr>
      <w:tr w:rsidR="00A6230C" w:rsidRPr="009D2742" w14:paraId="290AADDF" w14:textId="77777777" w:rsidTr="00E4680B">
        <w:trPr>
          <w:trHeight w:val="439"/>
        </w:trPr>
        <w:tc>
          <w:tcPr>
            <w:tcW w:w="1450" w:type="dxa"/>
          </w:tcPr>
          <w:p w14:paraId="38CCDE0D" w14:textId="77777777" w:rsidR="00A6230C" w:rsidRDefault="00A6230C" w:rsidP="002372C6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672" w:type="dxa"/>
          </w:tcPr>
          <w:p w14:paraId="266F6EAB" w14:textId="77777777" w:rsidR="00A6230C" w:rsidRDefault="00A6230C" w:rsidP="004D23EB">
            <w:pPr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744" w:type="dxa"/>
          </w:tcPr>
          <w:p w14:paraId="1BF556B6" w14:textId="77777777" w:rsidR="00A6230C" w:rsidRDefault="00A6230C" w:rsidP="00D86065">
            <w:pPr>
              <w:spacing w:line="360" w:lineRule="auto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4065" w:type="dxa"/>
          </w:tcPr>
          <w:p w14:paraId="2E0C4DA0" w14:textId="77777777" w:rsidR="00A6230C" w:rsidRDefault="00A6230C" w:rsidP="00F9717D">
            <w:pPr>
              <w:pStyle w:val="Heading3"/>
              <w:shd w:val="clear" w:color="auto" w:fill="FFFFFF"/>
              <w:spacing w:line="300" w:lineRule="atLeast"/>
            </w:pPr>
          </w:p>
        </w:tc>
      </w:tr>
      <w:tr w:rsidR="00A6230C" w:rsidRPr="009D2742" w14:paraId="7B06498B" w14:textId="77777777" w:rsidTr="00E4680B">
        <w:trPr>
          <w:trHeight w:val="439"/>
        </w:trPr>
        <w:tc>
          <w:tcPr>
            <w:tcW w:w="1450" w:type="dxa"/>
          </w:tcPr>
          <w:p w14:paraId="1058BD6A" w14:textId="77777777" w:rsidR="00A6230C" w:rsidRDefault="00A6230C" w:rsidP="002372C6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672" w:type="dxa"/>
          </w:tcPr>
          <w:p w14:paraId="37673A30" w14:textId="77777777" w:rsidR="00A6230C" w:rsidRDefault="00A6230C" w:rsidP="004D23EB">
            <w:pPr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744" w:type="dxa"/>
          </w:tcPr>
          <w:p w14:paraId="0E302380" w14:textId="77777777" w:rsidR="00A6230C" w:rsidRDefault="00A6230C" w:rsidP="00D86065">
            <w:pPr>
              <w:spacing w:line="360" w:lineRule="auto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4065" w:type="dxa"/>
          </w:tcPr>
          <w:p w14:paraId="67CE93BB" w14:textId="77777777" w:rsidR="00A6230C" w:rsidRDefault="00A6230C" w:rsidP="00F9717D">
            <w:pPr>
              <w:pStyle w:val="Heading3"/>
              <w:shd w:val="clear" w:color="auto" w:fill="FFFFFF"/>
              <w:spacing w:line="300" w:lineRule="atLeast"/>
            </w:pPr>
          </w:p>
        </w:tc>
      </w:tr>
      <w:tr w:rsidR="009D2742" w:rsidRPr="009D2742" w14:paraId="4DBC90DE" w14:textId="77777777" w:rsidTr="00E4680B">
        <w:trPr>
          <w:trHeight w:val="440"/>
        </w:trPr>
        <w:tc>
          <w:tcPr>
            <w:tcW w:w="1450" w:type="dxa"/>
          </w:tcPr>
          <w:p w14:paraId="319504C2" w14:textId="43769B74" w:rsidR="009D2742" w:rsidRPr="009D2742" w:rsidRDefault="009D2742" w:rsidP="002372C6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672" w:type="dxa"/>
          </w:tcPr>
          <w:p w14:paraId="3CE44CFC" w14:textId="50395B76" w:rsidR="009D2742" w:rsidRPr="009D2742" w:rsidRDefault="009D2742" w:rsidP="004D23EB">
            <w:pPr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744" w:type="dxa"/>
          </w:tcPr>
          <w:p w14:paraId="1D6A3677" w14:textId="7D2003A9" w:rsidR="009D2742" w:rsidRPr="009D2742" w:rsidRDefault="009D2742" w:rsidP="00913815">
            <w:pPr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4065" w:type="dxa"/>
          </w:tcPr>
          <w:p w14:paraId="0EB841AF" w14:textId="4CA8A71E" w:rsidR="009D2742" w:rsidRPr="00726696" w:rsidRDefault="009D2742" w:rsidP="002372C6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</w:tr>
    </w:tbl>
    <w:p w14:paraId="46553D47" w14:textId="61D5A602" w:rsidR="0035219D" w:rsidRDefault="0035219D" w:rsidP="006670CA">
      <w:pPr>
        <w:spacing w:line="276" w:lineRule="auto"/>
        <w:jc w:val="center"/>
        <w:rPr>
          <w:rFonts w:ascii="Calibri" w:hAnsi="Calibri" w:cs="Calibri"/>
          <w:sz w:val="24"/>
        </w:rPr>
      </w:pPr>
    </w:p>
    <w:p w14:paraId="5C4E930F" w14:textId="3E5B7259" w:rsidR="00557799" w:rsidRPr="006670CA" w:rsidRDefault="00557799" w:rsidP="00557799">
      <w:pPr>
        <w:spacing w:line="276" w:lineRule="auto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*Kurs je </w:t>
      </w:r>
      <w:proofErr w:type="spellStart"/>
      <w:r>
        <w:rPr>
          <w:rFonts w:ascii="Calibri" w:hAnsi="Calibri" w:cs="Calibri"/>
          <w:sz w:val="24"/>
        </w:rPr>
        <w:t>na</w:t>
      </w:r>
      <w:proofErr w:type="spellEnd"/>
      <w:r>
        <w:rPr>
          <w:rFonts w:ascii="Calibri" w:hAnsi="Calibri" w:cs="Calibri"/>
          <w:sz w:val="24"/>
        </w:rPr>
        <w:t xml:space="preserve"> </w:t>
      </w:r>
      <w:proofErr w:type="spellStart"/>
      <w:r>
        <w:rPr>
          <w:rFonts w:ascii="Calibri" w:hAnsi="Calibri" w:cs="Calibri"/>
          <w:sz w:val="24"/>
        </w:rPr>
        <w:t>engleskom</w:t>
      </w:r>
      <w:proofErr w:type="spellEnd"/>
      <w:r>
        <w:rPr>
          <w:rFonts w:ascii="Calibri" w:hAnsi="Calibri" w:cs="Calibri"/>
          <w:sz w:val="24"/>
        </w:rPr>
        <w:t xml:space="preserve"> </w:t>
      </w:r>
      <w:proofErr w:type="spellStart"/>
      <w:r>
        <w:rPr>
          <w:rFonts w:ascii="Calibri" w:hAnsi="Calibri" w:cs="Calibri"/>
          <w:sz w:val="24"/>
        </w:rPr>
        <w:t>jeziku</w:t>
      </w:r>
      <w:proofErr w:type="spellEnd"/>
      <w:r>
        <w:rPr>
          <w:rFonts w:ascii="Calibri" w:hAnsi="Calibri" w:cs="Calibri"/>
          <w:sz w:val="24"/>
        </w:rPr>
        <w:t xml:space="preserve"> </w:t>
      </w:r>
    </w:p>
    <w:sectPr w:rsidR="00557799" w:rsidRPr="006670CA" w:rsidSect="006C6987">
      <w:footerReference w:type="default" r:id="rId7"/>
      <w:headerReference w:type="first" r:id="rId8"/>
      <w:footerReference w:type="first" r:id="rId9"/>
      <w:pgSz w:w="11906" w:h="16838" w:code="9"/>
      <w:pgMar w:top="1954" w:right="1440" w:bottom="1135" w:left="1440" w:header="851" w:footer="41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61D22" w14:textId="77777777" w:rsidR="00910727" w:rsidRDefault="00910727">
      <w:r>
        <w:separator/>
      </w:r>
    </w:p>
  </w:endnote>
  <w:endnote w:type="continuationSeparator" w:id="0">
    <w:p w14:paraId="1DB89617" w14:textId="77777777" w:rsidR="00910727" w:rsidRDefault="009107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62C21" w14:textId="77777777" w:rsidR="00853EA6" w:rsidRDefault="00DB2A39">
    <w:pPr>
      <w:pStyle w:val="Footer"/>
      <w:pBdr>
        <w:top w:val="single" w:sz="4" w:space="1" w:color="D9D9D9"/>
      </w:pBdr>
      <w:jc w:val="right"/>
    </w:pPr>
    <w:r>
      <w:fldChar w:fldCharType="begin"/>
    </w:r>
    <w:r w:rsidR="00E533CB">
      <w:instrText xml:space="preserve"> PAGE   \* MERGEFORMAT </w:instrText>
    </w:r>
    <w:r>
      <w:fldChar w:fldCharType="separate"/>
    </w:r>
    <w:r w:rsidR="00DF2DE5">
      <w:rPr>
        <w:noProof/>
      </w:rPr>
      <w:t>2</w:t>
    </w:r>
    <w:r>
      <w:rPr>
        <w:noProof/>
      </w:rPr>
      <w:fldChar w:fldCharType="end"/>
    </w:r>
    <w:r w:rsidR="00853EA6">
      <w:t xml:space="preserve"> | </w:t>
    </w:r>
    <w:r w:rsidR="00853EA6">
      <w:rPr>
        <w:color w:val="7F7F7F"/>
        <w:spacing w:val="60"/>
      </w:rPr>
      <w:t>Page</w:t>
    </w:r>
  </w:p>
  <w:p w14:paraId="43C7B180" w14:textId="77777777" w:rsidR="00853EA6" w:rsidRDefault="00853E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A0AD0" w14:textId="77777777" w:rsidR="00853EA6" w:rsidRDefault="00DB2A39">
    <w:pPr>
      <w:pStyle w:val="Footer"/>
      <w:pBdr>
        <w:top w:val="single" w:sz="4" w:space="1" w:color="D9D9D9"/>
      </w:pBdr>
      <w:jc w:val="right"/>
    </w:pPr>
    <w:r>
      <w:fldChar w:fldCharType="begin"/>
    </w:r>
    <w:r w:rsidR="00E533CB">
      <w:instrText xml:space="preserve"> PAGE   \* MERGEFORMAT </w:instrText>
    </w:r>
    <w:r>
      <w:fldChar w:fldCharType="separate"/>
    </w:r>
    <w:r w:rsidR="00913815">
      <w:rPr>
        <w:noProof/>
      </w:rPr>
      <w:t>1</w:t>
    </w:r>
    <w:r>
      <w:rPr>
        <w:noProof/>
      </w:rPr>
      <w:fldChar w:fldCharType="end"/>
    </w:r>
    <w:r w:rsidR="00853EA6">
      <w:t xml:space="preserve"> | </w:t>
    </w:r>
    <w:r w:rsidR="00853EA6">
      <w:rPr>
        <w:color w:val="7F7F7F"/>
        <w:spacing w:val="60"/>
      </w:rPr>
      <w:t>Page</w:t>
    </w:r>
  </w:p>
  <w:p w14:paraId="331DC227" w14:textId="77777777" w:rsidR="00853EA6" w:rsidRPr="006C6987" w:rsidRDefault="00853EA6" w:rsidP="006C6987">
    <w:pPr>
      <w:pStyle w:val="Footer"/>
      <w:ind w:left="-284" w:right="-330"/>
      <w:jc w:val="center"/>
      <w:rPr>
        <w:rFonts w:ascii="Arial" w:hAnsi="Arial" w:cs="Arial"/>
        <w:color w:val="999999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05946" w14:textId="77777777" w:rsidR="00910727" w:rsidRDefault="00910727">
      <w:r>
        <w:separator/>
      </w:r>
    </w:p>
  </w:footnote>
  <w:footnote w:type="continuationSeparator" w:id="0">
    <w:p w14:paraId="6FE72304" w14:textId="77777777" w:rsidR="00910727" w:rsidRDefault="009107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CB2E8" w14:textId="77777777" w:rsidR="00853EA6" w:rsidRPr="00232B24" w:rsidRDefault="00853EA6" w:rsidP="00232B24">
    <w:pPr>
      <w:ind w:right="-613" w:firstLine="426"/>
      <w:jc w:val="center"/>
      <w:rPr>
        <w:rFonts w:cs="Arial"/>
        <w:sz w:val="28"/>
        <w:szCs w:val="28"/>
        <w:lang w:val="fr-FR"/>
      </w:rPr>
    </w:pPr>
    <w:r>
      <w:rPr>
        <w:noProof/>
        <w:lang w:val="en-US"/>
      </w:rPr>
      <w:drawing>
        <wp:anchor distT="0" distB="0" distL="114300" distR="114300" simplePos="0" relativeHeight="251657728" behindDoc="1" locked="0" layoutInCell="1" allowOverlap="1" wp14:anchorId="67DAD0FF" wp14:editId="5090C185">
          <wp:simplePos x="0" y="0"/>
          <wp:positionH relativeFrom="column">
            <wp:posOffset>-914400</wp:posOffset>
          </wp:positionH>
          <wp:positionV relativeFrom="paragraph">
            <wp:posOffset>-330200</wp:posOffset>
          </wp:positionV>
          <wp:extent cx="7543800" cy="916305"/>
          <wp:effectExtent l="19050" t="0" r="0" b="0"/>
          <wp:wrapNone/>
          <wp:docPr id="42" name="Picture 42" descr="header za vo word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2" descr="header za vo word_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9163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51F82"/>
    <w:multiLevelType w:val="hybridMultilevel"/>
    <w:tmpl w:val="E8E8973A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E5036B7"/>
    <w:multiLevelType w:val="hybridMultilevel"/>
    <w:tmpl w:val="56DA3F8A"/>
    <w:lvl w:ilvl="0" w:tplc="FC145500">
      <w:start w:val="11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  <w:b w:val="0"/>
        <w:i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81FA2"/>
    <w:multiLevelType w:val="hybridMultilevel"/>
    <w:tmpl w:val="473665B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35C64A8"/>
    <w:multiLevelType w:val="hybridMultilevel"/>
    <w:tmpl w:val="BCAEDF36"/>
    <w:lvl w:ilvl="0" w:tplc="4C98C3C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01FA7"/>
    <w:multiLevelType w:val="hybridMultilevel"/>
    <w:tmpl w:val="144621A2"/>
    <w:lvl w:ilvl="0" w:tplc="042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6673217"/>
    <w:multiLevelType w:val="hybridMultilevel"/>
    <w:tmpl w:val="94A4F99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42B25"/>
    <w:multiLevelType w:val="hybridMultilevel"/>
    <w:tmpl w:val="18C8F53A"/>
    <w:lvl w:ilvl="0" w:tplc="7C6465F0">
      <w:numFmt w:val="bullet"/>
      <w:lvlText w:val="-"/>
      <w:lvlJc w:val="left"/>
      <w:pPr>
        <w:ind w:left="1080" w:hanging="360"/>
      </w:pPr>
      <w:rPr>
        <w:rFonts w:ascii="Cambria" w:eastAsia="Times New Roman" w:hAnsi="Cambria" w:cs="Times New Roman" w:hint="default"/>
      </w:rPr>
    </w:lvl>
    <w:lvl w:ilvl="1" w:tplc="042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03551DC"/>
    <w:multiLevelType w:val="multilevel"/>
    <w:tmpl w:val="1FB85C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21020BF5"/>
    <w:multiLevelType w:val="hybridMultilevel"/>
    <w:tmpl w:val="041CFCD4"/>
    <w:lvl w:ilvl="0" w:tplc="042F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647" w:hanging="360"/>
      </w:pPr>
    </w:lvl>
    <w:lvl w:ilvl="2" w:tplc="042F001B" w:tentative="1">
      <w:start w:val="1"/>
      <w:numFmt w:val="lowerRoman"/>
      <w:lvlText w:val="%3."/>
      <w:lvlJc w:val="right"/>
      <w:pPr>
        <w:ind w:left="2367" w:hanging="180"/>
      </w:pPr>
    </w:lvl>
    <w:lvl w:ilvl="3" w:tplc="042F000F" w:tentative="1">
      <w:start w:val="1"/>
      <w:numFmt w:val="decimal"/>
      <w:lvlText w:val="%4."/>
      <w:lvlJc w:val="left"/>
      <w:pPr>
        <w:ind w:left="3087" w:hanging="360"/>
      </w:pPr>
    </w:lvl>
    <w:lvl w:ilvl="4" w:tplc="042F0019" w:tentative="1">
      <w:start w:val="1"/>
      <w:numFmt w:val="lowerLetter"/>
      <w:lvlText w:val="%5."/>
      <w:lvlJc w:val="left"/>
      <w:pPr>
        <w:ind w:left="3807" w:hanging="360"/>
      </w:pPr>
    </w:lvl>
    <w:lvl w:ilvl="5" w:tplc="042F001B" w:tentative="1">
      <w:start w:val="1"/>
      <w:numFmt w:val="lowerRoman"/>
      <w:lvlText w:val="%6."/>
      <w:lvlJc w:val="right"/>
      <w:pPr>
        <w:ind w:left="4527" w:hanging="180"/>
      </w:pPr>
    </w:lvl>
    <w:lvl w:ilvl="6" w:tplc="042F000F" w:tentative="1">
      <w:start w:val="1"/>
      <w:numFmt w:val="decimal"/>
      <w:lvlText w:val="%7."/>
      <w:lvlJc w:val="left"/>
      <w:pPr>
        <w:ind w:left="5247" w:hanging="360"/>
      </w:pPr>
    </w:lvl>
    <w:lvl w:ilvl="7" w:tplc="042F0019" w:tentative="1">
      <w:start w:val="1"/>
      <w:numFmt w:val="lowerLetter"/>
      <w:lvlText w:val="%8."/>
      <w:lvlJc w:val="left"/>
      <w:pPr>
        <w:ind w:left="5967" w:hanging="360"/>
      </w:pPr>
    </w:lvl>
    <w:lvl w:ilvl="8" w:tplc="042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2564193F"/>
    <w:multiLevelType w:val="hybridMultilevel"/>
    <w:tmpl w:val="63DA2EA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10CD1"/>
    <w:multiLevelType w:val="hybridMultilevel"/>
    <w:tmpl w:val="CE485614"/>
    <w:lvl w:ilvl="0" w:tplc="042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4D778C"/>
    <w:multiLevelType w:val="hybridMultilevel"/>
    <w:tmpl w:val="836E7ED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1DC138E"/>
    <w:multiLevelType w:val="hybridMultilevel"/>
    <w:tmpl w:val="764CD8FC"/>
    <w:lvl w:ilvl="0" w:tplc="042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CC465F"/>
    <w:multiLevelType w:val="hybridMultilevel"/>
    <w:tmpl w:val="D7CEBB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2642E8"/>
    <w:multiLevelType w:val="hybridMultilevel"/>
    <w:tmpl w:val="0720C408"/>
    <w:lvl w:ilvl="0" w:tplc="9C4CA9F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FB703FE"/>
    <w:multiLevelType w:val="hybridMultilevel"/>
    <w:tmpl w:val="EAD2354C"/>
    <w:lvl w:ilvl="0" w:tplc="E5C68828">
      <w:start w:val="1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70493B"/>
    <w:multiLevelType w:val="hybridMultilevel"/>
    <w:tmpl w:val="C7F0CA50"/>
    <w:lvl w:ilvl="0" w:tplc="FAC4EED4">
      <w:start w:val="2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152423"/>
    <w:multiLevelType w:val="multilevel"/>
    <w:tmpl w:val="D6AC0E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2D31C8E"/>
    <w:multiLevelType w:val="hybridMultilevel"/>
    <w:tmpl w:val="446438F2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52506F"/>
    <w:multiLevelType w:val="hybridMultilevel"/>
    <w:tmpl w:val="09F0AF38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95604AC"/>
    <w:multiLevelType w:val="hybridMultilevel"/>
    <w:tmpl w:val="D7CEBB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004B81"/>
    <w:multiLevelType w:val="hybridMultilevel"/>
    <w:tmpl w:val="9880F1DC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571881"/>
    <w:multiLevelType w:val="hybridMultilevel"/>
    <w:tmpl w:val="F3BC368A"/>
    <w:lvl w:ilvl="0" w:tplc="042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B8713C"/>
    <w:multiLevelType w:val="hybridMultilevel"/>
    <w:tmpl w:val="974CDB0A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8216F11"/>
    <w:multiLevelType w:val="multilevel"/>
    <w:tmpl w:val="85465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ADF20E3"/>
    <w:multiLevelType w:val="hybridMultilevel"/>
    <w:tmpl w:val="1750D726"/>
    <w:lvl w:ilvl="0" w:tplc="9C4CA9F2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33532107">
    <w:abstractNumId w:val="11"/>
  </w:num>
  <w:num w:numId="2" w16cid:durableId="1220550916">
    <w:abstractNumId w:val="2"/>
  </w:num>
  <w:num w:numId="3" w16cid:durableId="1449661278">
    <w:abstractNumId w:val="24"/>
  </w:num>
  <w:num w:numId="4" w16cid:durableId="2057921859">
    <w:abstractNumId w:val="23"/>
  </w:num>
  <w:num w:numId="5" w16cid:durableId="1542203778">
    <w:abstractNumId w:val="19"/>
  </w:num>
  <w:num w:numId="6" w16cid:durableId="499275717">
    <w:abstractNumId w:val="0"/>
  </w:num>
  <w:num w:numId="7" w16cid:durableId="298923077">
    <w:abstractNumId w:val="7"/>
  </w:num>
  <w:num w:numId="8" w16cid:durableId="1863787572">
    <w:abstractNumId w:val="13"/>
  </w:num>
  <w:num w:numId="9" w16cid:durableId="1147623836">
    <w:abstractNumId w:val="16"/>
  </w:num>
  <w:num w:numId="10" w16cid:durableId="841235615">
    <w:abstractNumId w:val="8"/>
  </w:num>
  <w:num w:numId="11" w16cid:durableId="551965838">
    <w:abstractNumId w:val="12"/>
  </w:num>
  <w:num w:numId="12" w16cid:durableId="1016884044">
    <w:abstractNumId w:val="25"/>
  </w:num>
  <w:num w:numId="13" w16cid:durableId="294609115">
    <w:abstractNumId w:val="3"/>
  </w:num>
  <w:num w:numId="14" w16cid:durableId="1598055222">
    <w:abstractNumId w:val="15"/>
  </w:num>
  <w:num w:numId="15" w16cid:durableId="1109276625">
    <w:abstractNumId w:val="14"/>
  </w:num>
  <w:num w:numId="16" w16cid:durableId="518668354">
    <w:abstractNumId w:val="4"/>
  </w:num>
  <w:num w:numId="17" w16cid:durableId="1409309358">
    <w:abstractNumId w:val="6"/>
  </w:num>
  <w:num w:numId="18" w16cid:durableId="300573501">
    <w:abstractNumId w:val="20"/>
  </w:num>
  <w:num w:numId="19" w16cid:durableId="1275021756">
    <w:abstractNumId w:val="1"/>
  </w:num>
  <w:num w:numId="20" w16cid:durableId="2136483695">
    <w:abstractNumId w:val="5"/>
  </w:num>
  <w:num w:numId="21" w16cid:durableId="1498572267">
    <w:abstractNumId w:val="10"/>
  </w:num>
  <w:num w:numId="22" w16cid:durableId="1714646766">
    <w:abstractNumId w:val="22"/>
  </w:num>
  <w:num w:numId="23" w16cid:durableId="1990359259">
    <w:abstractNumId w:val="17"/>
  </w:num>
  <w:num w:numId="24" w16cid:durableId="115687234">
    <w:abstractNumId w:val="18"/>
  </w:num>
  <w:num w:numId="25" w16cid:durableId="346490489">
    <w:abstractNumId w:val="9"/>
  </w:num>
  <w:num w:numId="26" w16cid:durableId="182658267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NTExtzA0MDS3NDBS0lEKTi0uzszPAymwqAUANf1hWCwAAAA="/>
  </w:docVars>
  <w:rsids>
    <w:rsidRoot w:val="004405AC"/>
    <w:rsid w:val="00001B57"/>
    <w:rsid w:val="000035CB"/>
    <w:rsid w:val="00003FFE"/>
    <w:rsid w:val="000061E3"/>
    <w:rsid w:val="00006723"/>
    <w:rsid w:val="000149DD"/>
    <w:rsid w:val="00036C62"/>
    <w:rsid w:val="000503C9"/>
    <w:rsid w:val="00054119"/>
    <w:rsid w:val="00066880"/>
    <w:rsid w:val="00067474"/>
    <w:rsid w:val="00084F51"/>
    <w:rsid w:val="0009540B"/>
    <w:rsid w:val="000A23BA"/>
    <w:rsid w:val="000B12DA"/>
    <w:rsid w:val="000C6AF0"/>
    <w:rsid w:val="000E0DD1"/>
    <w:rsid w:val="000E63A5"/>
    <w:rsid w:val="001048D3"/>
    <w:rsid w:val="0010512E"/>
    <w:rsid w:val="00141017"/>
    <w:rsid w:val="00146881"/>
    <w:rsid w:val="001567A4"/>
    <w:rsid w:val="0016332A"/>
    <w:rsid w:val="00181792"/>
    <w:rsid w:val="001B5B7E"/>
    <w:rsid w:val="001C7628"/>
    <w:rsid w:val="001D01E1"/>
    <w:rsid w:val="001D2CD1"/>
    <w:rsid w:val="001D590E"/>
    <w:rsid w:val="001E5C9E"/>
    <w:rsid w:val="001F0119"/>
    <w:rsid w:val="001F5B65"/>
    <w:rsid w:val="002052CD"/>
    <w:rsid w:val="00206CD9"/>
    <w:rsid w:val="0021347E"/>
    <w:rsid w:val="00216440"/>
    <w:rsid w:val="00230F90"/>
    <w:rsid w:val="00232B24"/>
    <w:rsid w:val="00235593"/>
    <w:rsid w:val="002372C6"/>
    <w:rsid w:val="00241F5B"/>
    <w:rsid w:val="00261ACB"/>
    <w:rsid w:val="00265751"/>
    <w:rsid w:val="00270D58"/>
    <w:rsid w:val="00272EBB"/>
    <w:rsid w:val="00274195"/>
    <w:rsid w:val="002757A0"/>
    <w:rsid w:val="002835C0"/>
    <w:rsid w:val="00284420"/>
    <w:rsid w:val="002877D1"/>
    <w:rsid w:val="002958E3"/>
    <w:rsid w:val="002B61B2"/>
    <w:rsid w:val="002B7936"/>
    <w:rsid w:val="002C7630"/>
    <w:rsid w:val="002D7407"/>
    <w:rsid w:val="002E475C"/>
    <w:rsid w:val="002F24AF"/>
    <w:rsid w:val="002F5150"/>
    <w:rsid w:val="00317742"/>
    <w:rsid w:val="003353CE"/>
    <w:rsid w:val="0034063C"/>
    <w:rsid w:val="0035219D"/>
    <w:rsid w:val="00364CF4"/>
    <w:rsid w:val="00377F11"/>
    <w:rsid w:val="00385B7E"/>
    <w:rsid w:val="003B6A06"/>
    <w:rsid w:val="003C39A8"/>
    <w:rsid w:val="003D17AD"/>
    <w:rsid w:val="003E794C"/>
    <w:rsid w:val="003E7E58"/>
    <w:rsid w:val="003F00C5"/>
    <w:rsid w:val="003F52D8"/>
    <w:rsid w:val="003F6E9C"/>
    <w:rsid w:val="004009FA"/>
    <w:rsid w:val="00400BA4"/>
    <w:rsid w:val="004312FD"/>
    <w:rsid w:val="00431F73"/>
    <w:rsid w:val="00431F99"/>
    <w:rsid w:val="004405AC"/>
    <w:rsid w:val="004555BF"/>
    <w:rsid w:val="00471FC9"/>
    <w:rsid w:val="0047469C"/>
    <w:rsid w:val="004A23F3"/>
    <w:rsid w:val="004B42A2"/>
    <w:rsid w:val="004D045B"/>
    <w:rsid w:val="004D23EB"/>
    <w:rsid w:val="004D7EBC"/>
    <w:rsid w:val="004E2D8F"/>
    <w:rsid w:val="004E7718"/>
    <w:rsid w:val="004F4295"/>
    <w:rsid w:val="005132F1"/>
    <w:rsid w:val="005207B2"/>
    <w:rsid w:val="005338DD"/>
    <w:rsid w:val="00557799"/>
    <w:rsid w:val="005712C7"/>
    <w:rsid w:val="0057586B"/>
    <w:rsid w:val="00580357"/>
    <w:rsid w:val="00580751"/>
    <w:rsid w:val="005A6403"/>
    <w:rsid w:val="005B214C"/>
    <w:rsid w:val="005B294C"/>
    <w:rsid w:val="005B4A92"/>
    <w:rsid w:val="005B7CBA"/>
    <w:rsid w:val="005D6546"/>
    <w:rsid w:val="005F1A47"/>
    <w:rsid w:val="00600A7C"/>
    <w:rsid w:val="00602D84"/>
    <w:rsid w:val="00616EF6"/>
    <w:rsid w:val="006366E2"/>
    <w:rsid w:val="0065230A"/>
    <w:rsid w:val="00662626"/>
    <w:rsid w:val="00665E24"/>
    <w:rsid w:val="006670CA"/>
    <w:rsid w:val="0067230A"/>
    <w:rsid w:val="00672F63"/>
    <w:rsid w:val="00697C32"/>
    <w:rsid w:val="006A2FD4"/>
    <w:rsid w:val="006B4DE9"/>
    <w:rsid w:val="006C5A61"/>
    <w:rsid w:val="006C6987"/>
    <w:rsid w:val="006D280C"/>
    <w:rsid w:val="006D7333"/>
    <w:rsid w:val="006E748A"/>
    <w:rsid w:val="006F1327"/>
    <w:rsid w:val="006F4E64"/>
    <w:rsid w:val="006F709B"/>
    <w:rsid w:val="00700213"/>
    <w:rsid w:val="00710F31"/>
    <w:rsid w:val="0071162F"/>
    <w:rsid w:val="007121E3"/>
    <w:rsid w:val="00716B2B"/>
    <w:rsid w:val="00726696"/>
    <w:rsid w:val="007450F2"/>
    <w:rsid w:val="00774417"/>
    <w:rsid w:val="00785B5C"/>
    <w:rsid w:val="00796B44"/>
    <w:rsid w:val="007A2D92"/>
    <w:rsid w:val="007A43CC"/>
    <w:rsid w:val="007B6405"/>
    <w:rsid w:val="007C40CB"/>
    <w:rsid w:val="007E24B1"/>
    <w:rsid w:val="007E68DD"/>
    <w:rsid w:val="007E6A9A"/>
    <w:rsid w:val="007F4948"/>
    <w:rsid w:val="00816460"/>
    <w:rsid w:val="00823475"/>
    <w:rsid w:val="00824988"/>
    <w:rsid w:val="00851D90"/>
    <w:rsid w:val="00853EA6"/>
    <w:rsid w:val="00873C98"/>
    <w:rsid w:val="00874EB7"/>
    <w:rsid w:val="0088586D"/>
    <w:rsid w:val="00891073"/>
    <w:rsid w:val="008B49A7"/>
    <w:rsid w:val="008C3FBE"/>
    <w:rsid w:val="008C698B"/>
    <w:rsid w:val="008C7CDC"/>
    <w:rsid w:val="008E5B74"/>
    <w:rsid w:val="008F2DE3"/>
    <w:rsid w:val="00900BDC"/>
    <w:rsid w:val="00910727"/>
    <w:rsid w:val="00913815"/>
    <w:rsid w:val="0092713C"/>
    <w:rsid w:val="00932013"/>
    <w:rsid w:val="009379B1"/>
    <w:rsid w:val="009558EC"/>
    <w:rsid w:val="00987587"/>
    <w:rsid w:val="00987AD6"/>
    <w:rsid w:val="00987FDA"/>
    <w:rsid w:val="009A08CB"/>
    <w:rsid w:val="009A1994"/>
    <w:rsid w:val="009A2545"/>
    <w:rsid w:val="009B11AC"/>
    <w:rsid w:val="009B19E9"/>
    <w:rsid w:val="009C47A8"/>
    <w:rsid w:val="009C500E"/>
    <w:rsid w:val="009D1756"/>
    <w:rsid w:val="009D2742"/>
    <w:rsid w:val="009E4337"/>
    <w:rsid w:val="009E5863"/>
    <w:rsid w:val="009F4D9C"/>
    <w:rsid w:val="00A064A4"/>
    <w:rsid w:val="00A20809"/>
    <w:rsid w:val="00A20FA4"/>
    <w:rsid w:val="00A51517"/>
    <w:rsid w:val="00A6230C"/>
    <w:rsid w:val="00A62355"/>
    <w:rsid w:val="00A84265"/>
    <w:rsid w:val="00A859F8"/>
    <w:rsid w:val="00A91EEE"/>
    <w:rsid w:val="00AA225F"/>
    <w:rsid w:val="00AA2A6A"/>
    <w:rsid w:val="00AB01FB"/>
    <w:rsid w:val="00AC1DD5"/>
    <w:rsid w:val="00AC3EE7"/>
    <w:rsid w:val="00AC7DD0"/>
    <w:rsid w:val="00AD1E26"/>
    <w:rsid w:val="00AD233C"/>
    <w:rsid w:val="00AD35C6"/>
    <w:rsid w:val="00AF30AF"/>
    <w:rsid w:val="00AF3604"/>
    <w:rsid w:val="00B018D8"/>
    <w:rsid w:val="00B130F9"/>
    <w:rsid w:val="00B40083"/>
    <w:rsid w:val="00B4131B"/>
    <w:rsid w:val="00B41B99"/>
    <w:rsid w:val="00B50F19"/>
    <w:rsid w:val="00B55EF4"/>
    <w:rsid w:val="00B560F8"/>
    <w:rsid w:val="00B67501"/>
    <w:rsid w:val="00B713D1"/>
    <w:rsid w:val="00B75072"/>
    <w:rsid w:val="00B75213"/>
    <w:rsid w:val="00B87210"/>
    <w:rsid w:val="00BA215E"/>
    <w:rsid w:val="00BB0F87"/>
    <w:rsid w:val="00BB2A93"/>
    <w:rsid w:val="00BB338E"/>
    <w:rsid w:val="00BE5EE8"/>
    <w:rsid w:val="00C07D00"/>
    <w:rsid w:val="00C1101A"/>
    <w:rsid w:val="00C13A6E"/>
    <w:rsid w:val="00C3539A"/>
    <w:rsid w:val="00C36DAB"/>
    <w:rsid w:val="00C3765F"/>
    <w:rsid w:val="00C41647"/>
    <w:rsid w:val="00C42114"/>
    <w:rsid w:val="00C444E5"/>
    <w:rsid w:val="00C67F27"/>
    <w:rsid w:val="00C857DF"/>
    <w:rsid w:val="00CA01C2"/>
    <w:rsid w:val="00CA1B52"/>
    <w:rsid w:val="00CB3DF1"/>
    <w:rsid w:val="00CF12CD"/>
    <w:rsid w:val="00D20DEA"/>
    <w:rsid w:val="00D25D27"/>
    <w:rsid w:val="00D26DD1"/>
    <w:rsid w:val="00D45822"/>
    <w:rsid w:val="00D46008"/>
    <w:rsid w:val="00D664D4"/>
    <w:rsid w:val="00D70055"/>
    <w:rsid w:val="00D754E9"/>
    <w:rsid w:val="00D831D0"/>
    <w:rsid w:val="00D83F06"/>
    <w:rsid w:val="00D86065"/>
    <w:rsid w:val="00D93094"/>
    <w:rsid w:val="00D94287"/>
    <w:rsid w:val="00DB2A39"/>
    <w:rsid w:val="00DB7614"/>
    <w:rsid w:val="00DD5FA0"/>
    <w:rsid w:val="00DE0D02"/>
    <w:rsid w:val="00DF1C5F"/>
    <w:rsid w:val="00DF270D"/>
    <w:rsid w:val="00DF2DE5"/>
    <w:rsid w:val="00DF3954"/>
    <w:rsid w:val="00DF5BC6"/>
    <w:rsid w:val="00DF6245"/>
    <w:rsid w:val="00E041F4"/>
    <w:rsid w:val="00E12C52"/>
    <w:rsid w:val="00E13059"/>
    <w:rsid w:val="00E240AA"/>
    <w:rsid w:val="00E27AB4"/>
    <w:rsid w:val="00E41CD9"/>
    <w:rsid w:val="00E44094"/>
    <w:rsid w:val="00E4680B"/>
    <w:rsid w:val="00E52745"/>
    <w:rsid w:val="00E533CB"/>
    <w:rsid w:val="00E76B5F"/>
    <w:rsid w:val="00E83BAD"/>
    <w:rsid w:val="00EB06A9"/>
    <w:rsid w:val="00EB0844"/>
    <w:rsid w:val="00EB1C25"/>
    <w:rsid w:val="00EC4747"/>
    <w:rsid w:val="00ED2796"/>
    <w:rsid w:val="00EE1B34"/>
    <w:rsid w:val="00EF0751"/>
    <w:rsid w:val="00F00738"/>
    <w:rsid w:val="00F01062"/>
    <w:rsid w:val="00F020F6"/>
    <w:rsid w:val="00F04748"/>
    <w:rsid w:val="00F0721B"/>
    <w:rsid w:val="00F27FE4"/>
    <w:rsid w:val="00F31285"/>
    <w:rsid w:val="00F336B4"/>
    <w:rsid w:val="00F459C5"/>
    <w:rsid w:val="00F60B45"/>
    <w:rsid w:val="00F64A8D"/>
    <w:rsid w:val="00F70694"/>
    <w:rsid w:val="00F752A7"/>
    <w:rsid w:val="00F81C4D"/>
    <w:rsid w:val="00F90131"/>
    <w:rsid w:val="00F93BE7"/>
    <w:rsid w:val="00F93CAF"/>
    <w:rsid w:val="00F95167"/>
    <w:rsid w:val="00F9717D"/>
    <w:rsid w:val="00FA12FA"/>
    <w:rsid w:val="00FA4A07"/>
    <w:rsid w:val="00FB5620"/>
    <w:rsid w:val="00FC4558"/>
    <w:rsid w:val="00FC46F6"/>
    <w:rsid w:val="00FC4AB3"/>
    <w:rsid w:val="00FC4AE8"/>
    <w:rsid w:val="00FD08A5"/>
    <w:rsid w:val="00FD3F50"/>
    <w:rsid w:val="00FE78BA"/>
    <w:rsid w:val="00FF1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2F0871"/>
  <w15:docId w15:val="{0D68D99A-4670-4807-92DC-B86FBA16D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mk-MK" w:eastAsia="mk-M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7D00"/>
    <w:rPr>
      <w:rFonts w:ascii="Cambria" w:hAnsi="Cambria"/>
      <w:sz w:val="22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232B24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232B24"/>
    <w:pPr>
      <w:outlineLvl w:val="1"/>
    </w:pPr>
    <w:rPr>
      <w:b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F9717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D7EB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D7EBC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rsid w:val="004D7EBC"/>
    <w:pPr>
      <w:jc w:val="center"/>
    </w:pPr>
    <w:rPr>
      <w:b/>
      <w:bCs/>
      <w:sz w:val="32"/>
      <w:lang w:val="ro-RO"/>
    </w:rPr>
  </w:style>
  <w:style w:type="paragraph" w:customStyle="1" w:styleId="COEHeading1">
    <w:name w:val="COE_Heading1"/>
    <w:basedOn w:val="Normal"/>
    <w:rsid w:val="00E83BAD"/>
    <w:rPr>
      <w:b/>
      <w:sz w:val="32"/>
      <w:lang w:val="fr-FR" w:eastAsia="fr-FR"/>
    </w:rPr>
  </w:style>
  <w:style w:type="paragraph" w:customStyle="1" w:styleId="COENoLignes">
    <w:name w:val="COE_NoLignes"/>
    <w:rsid w:val="00E83BAD"/>
    <w:rPr>
      <w:sz w:val="24"/>
      <w:lang w:val="en-US" w:eastAsia="en-US"/>
    </w:rPr>
  </w:style>
  <w:style w:type="paragraph" w:customStyle="1" w:styleId="Char1CarChar">
    <w:name w:val="Char1 Car Char"/>
    <w:basedOn w:val="Normal"/>
    <w:rsid w:val="00E83BAD"/>
    <w:pPr>
      <w:spacing w:after="160" w:line="240" w:lineRule="exact"/>
    </w:pPr>
    <w:rPr>
      <w:rFonts w:ascii="Arial" w:hAnsi="Arial" w:cs="Arial"/>
      <w:sz w:val="20"/>
      <w:szCs w:val="20"/>
      <w:lang w:val="en-US"/>
    </w:rPr>
  </w:style>
  <w:style w:type="character" w:styleId="Hyperlink">
    <w:name w:val="Hyperlink"/>
    <w:basedOn w:val="DefaultParagraphFont"/>
    <w:rsid w:val="005132F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32B24"/>
    <w:rPr>
      <w:rFonts w:ascii="Cambria" w:hAnsi="Cambria" w:cs="Arial"/>
      <w:b/>
      <w:bCs/>
      <w:kern w:val="32"/>
      <w:sz w:val="28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232B24"/>
    <w:rPr>
      <w:rFonts w:ascii="Cambria" w:hAnsi="Cambria"/>
      <w:b/>
      <w:sz w:val="22"/>
      <w:szCs w:val="24"/>
      <w:lang w:val="en-US" w:eastAsia="en-US"/>
    </w:rPr>
  </w:style>
  <w:style w:type="table" w:styleId="TableGrid">
    <w:name w:val="Table Grid"/>
    <w:basedOn w:val="TableNormal"/>
    <w:rsid w:val="00232B2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796B44"/>
    <w:rPr>
      <w:rFonts w:ascii="Cambria" w:hAnsi="Cambria"/>
      <w:sz w:val="22"/>
      <w:szCs w:val="24"/>
      <w:lang w:val="en-GB" w:eastAsia="en-US"/>
    </w:rPr>
  </w:style>
  <w:style w:type="paragraph" w:styleId="BalloonText">
    <w:name w:val="Balloon Text"/>
    <w:basedOn w:val="Normal"/>
    <w:link w:val="BalloonTextChar"/>
    <w:rsid w:val="003177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742"/>
    <w:rPr>
      <w:rFonts w:ascii="Tahoma" w:hAnsi="Tahoma" w:cs="Tahoma"/>
      <w:sz w:val="16"/>
      <w:szCs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5712C7"/>
    <w:pPr>
      <w:ind w:left="720"/>
      <w:contextualSpacing/>
    </w:pPr>
  </w:style>
  <w:style w:type="table" w:styleId="TableGrid8">
    <w:name w:val="Table Grid 8"/>
    <w:basedOn w:val="TableNormal"/>
    <w:rsid w:val="00EC474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go">
    <w:name w:val="go"/>
    <w:basedOn w:val="DefaultParagraphFont"/>
    <w:rsid w:val="00AD233C"/>
  </w:style>
  <w:style w:type="character" w:customStyle="1" w:styleId="Nerijeenospominjanje1">
    <w:name w:val="Neriješeno spominjanje1"/>
    <w:basedOn w:val="DefaultParagraphFont"/>
    <w:uiPriority w:val="99"/>
    <w:semiHidden/>
    <w:unhideWhenUsed/>
    <w:rsid w:val="006F132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F9717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586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018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7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73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</Words>
  <Characters>1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Janevska</dc:creator>
  <cp:lastModifiedBy>Mirela Causevic</cp:lastModifiedBy>
  <cp:revision>3</cp:revision>
  <cp:lastPrinted>2011-07-26T15:43:00Z</cp:lastPrinted>
  <dcterms:created xsi:type="dcterms:W3CDTF">2022-04-13T11:58:00Z</dcterms:created>
  <dcterms:modified xsi:type="dcterms:W3CDTF">2022-04-13T12:00:00Z</dcterms:modified>
</cp:coreProperties>
</file>